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5C4C1" w14:textId="54D3425F" w:rsidR="00C47DA0" w:rsidRDefault="00C47DA0" w:rsidP="00C47DA0">
      <w:pPr>
        <w:pStyle w:val="ListParagraph"/>
        <w:numPr>
          <w:ilvl w:val="0"/>
          <w:numId w:val="2"/>
        </w:numPr>
      </w:pPr>
      <w:r>
        <w:t>Implement a basic TCP echo server that sends back whatever data it receives from the client. Also, code a corresponding client that connects to this server and tests the echo functionality.</w:t>
      </w:r>
    </w:p>
    <w:p w14:paraId="69320C37" w14:textId="69E68B8C" w:rsidR="00C47DA0" w:rsidRDefault="00C47DA0" w:rsidP="00C47DA0">
      <w:pPr>
        <w:pStyle w:val="ListParagraph"/>
        <w:numPr>
          <w:ilvl w:val="0"/>
          <w:numId w:val="2"/>
        </w:numPr>
      </w:pPr>
      <w:r>
        <w:t>Enhance the above echo server to handle multiple clients concurrently using threading. Ensure that each client connection is processed in a separate thread.</w:t>
      </w:r>
    </w:p>
    <w:p w14:paraId="4D9EE003" w14:textId="33E9087D" w:rsidR="00C47DA0" w:rsidRDefault="00C47DA0" w:rsidP="00C47DA0">
      <w:pPr>
        <w:pStyle w:val="ListParagraph"/>
        <w:numPr>
          <w:ilvl w:val="0"/>
          <w:numId w:val="2"/>
        </w:numPr>
      </w:pPr>
      <w:r>
        <w:t>Implement a simple file transfer protocol using UDP. The client should be able to request a specific file from the server and save it locally.</w:t>
      </w:r>
    </w:p>
    <w:sectPr w:rsidR="00C47D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66410"/>
    <w:multiLevelType w:val="hybridMultilevel"/>
    <w:tmpl w:val="09CC17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507D0E"/>
    <w:multiLevelType w:val="hybridMultilevel"/>
    <w:tmpl w:val="95A210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0501770">
    <w:abstractNumId w:val="1"/>
  </w:num>
  <w:num w:numId="2" w16cid:durableId="1000307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zIwtzS1tDA3MjdQ0lEKTi0uzszPAykwrAUAN80d/CwAAAA="/>
  </w:docVars>
  <w:rsids>
    <w:rsidRoot w:val="00C47DA0"/>
    <w:rsid w:val="00C4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BA879"/>
  <w15:chartTrackingRefBased/>
  <w15:docId w15:val="{11A5B182-D8C3-4681-85DC-43524B945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7D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rami K (CSE)</dc:creator>
  <cp:keywords/>
  <dc:description/>
  <cp:lastModifiedBy>Abirami K (CSE)</cp:lastModifiedBy>
  <cp:revision>1</cp:revision>
  <dcterms:created xsi:type="dcterms:W3CDTF">2023-09-12T06:01:00Z</dcterms:created>
  <dcterms:modified xsi:type="dcterms:W3CDTF">2023-09-12T06:04:00Z</dcterms:modified>
</cp:coreProperties>
</file>